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C83C5" w14:textId="4FD2B7D5" w:rsidR="008D0A2D" w:rsidRP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sz w:val="24"/>
          <w:szCs w:val="24"/>
          <w:bdr w:val="none" w:sz="0" w:space="0" w:color="auto" w:frame="1"/>
        </w:rPr>
      </w:pPr>
      <w:r w:rsidRPr="008D0A2D">
        <w:rPr>
          <w:rFonts w:asciiTheme="minorHAnsi" w:hAnsiTheme="minorHAnsi" w:cstheme="minorHAnsi"/>
          <w:b/>
          <w:bCs/>
          <w:color w:val="201F1E"/>
          <w:sz w:val="24"/>
          <w:szCs w:val="24"/>
          <w:bdr w:val="none" w:sz="0" w:space="0" w:color="auto" w:frame="1"/>
        </w:rPr>
        <w:t xml:space="preserve">April 23, 2020 </w:t>
      </w:r>
    </w:p>
    <w:p w14:paraId="61E34516" w14:textId="7E7CE615" w:rsidR="008D0A2D" w:rsidRP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sz w:val="24"/>
          <w:szCs w:val="24"/>
          <w:bdr w:val="none" w:sz="0" w:space="0" w:color="auto" w:frame="1"/>
        </w:rPr>
      </w:pPr>
      <w:r w:rsidRPr="008D0A2D">
        <w:rPr>
          <w:rFonts w:asciiTheme="minorHAnsi" w:hAnsiTheme="minorHAnsi" w:cstheme="minorHAnsi"/>
          <w:b/>
          <w:bCs/>
          <w:color w:val="201F1E"/>
          <w:sz w:val="24"/>
          <w:szCs w:val="24"/>
          <w:bdr w:val="none" w:sz="0" w:space="0" w:color="auto" w:frame="1"/>
        </w:rPr>
        <w:t>Director’s Forum</w:t>
      </w:r>
    </w:p>
    <w:p w14:paraId="1893A84C" w14:textId="03CF8101" w:rsid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sz w:val="24"/>
          <w:szCs w:val="24"/>
          <w:bdr w:val="none" w:sz="0" w:space="0" w:color="auto" w:frame="1"/>
        </w:rPr>
      </w:pPr>
      <w:r w:rsidRPr="008D0A2D">
        <w:rPr>
          <w:rFonts w:asciiTheme="minorHAnsi" w:hAnsiTheme="minorHAnsi" w:cstheme="minorHAnsi"/>
          <w:b/>
          <w:bCs/>
          <w:color w:val="201F1E"/>
          <w:sz w:val="24"/>
          <w:szCs w:val="24"/>
          <w:bdr w:val="none" w:sz="0" w:space="0" w:color="auto" w:frame="1"/>
        </w:rPr>
        <w:t>Guest Speakers from the Centers for Disease Control</w:t>
      </w:r>
    </w:p>
    <w:p w14:paraId="4A94ADB3" w14:textId="44D8778E" w:rsid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sz w:val="24"/>
          <w:szCs w:val="24"/>
          <w:bdr w:val="none" w:sz="0" w:space="0" w:color="auto" w:frame="1"/>
        </w:rPr>
      </w:pPr>
    </w:p>
    <w:p w14:paraId="1F077236" w14:textId="77777777" w:rsidR="008D0A2D" w:rsidRP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sz w:val="24"/>
          <w:szCs w:val="24"/>
          <w:bdr w:val="none" w:sz="0" w:space="0" w:color="auto" w:frame="1"/>
        </w:rPr>
      </w:pPr>
    </w:p>
    <w:p w14:paraId="6AA1DF81" w14:textId="77777777" w:rsid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01F1E"/>
          <w:sz w:val="24"/>
          <w:szCs w:val="24"/>
          <w:bdr w:val="none" w:sz="0" w:space="0" w:color="auto" w:frame="1"/>
        </w:rPr>
      </w:pPr>
    </w:p>
    <w:p w14:paraId="1E8DC0EF" w14:textId="39180C6F" w:rsidR="008D0A2D" w:rsidRP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4"/>
          <w:szCs w:val="24"/>
        </w:rPr>
      </w:pPr>
      <w:r w:rsidRPr="008D0A2D">
        <w:rPr>
          <w:rFonts w:asciiTheme="minorHAnsi" w:hAnsiTheme="minorHAnsi" w:cstheme="minorHAnsi"/>
          <w:b/>
          <w:bCs/>
          <w:color w:val="201F1E"/>
          <w:sz w:val="24"/>
          <w:szCs w:val="24"/>
          <w:bdr w:val="none" w:sz="0" w:space="0" w:color="auto" w:frame="1"/>
        </w:rPr>
        <w:t>Amy E. Kirby, PhD MPH</w:t>
      </w:r>
    </w:p>
    <w:p w14:paraId="3F2F4307" w14:textId="77777777" w:rsidR="008D0A2D" w:rsidRP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4"/>
          <w:szCs w:val="24"/>
        </w:rPr>
      </w:pPr>
      <w:r w:rsidRPr="008D0A2D">
        <w:rPr>
          <w:rFonts w:asciiTheme="minorHAnsi" w:hAnsiTheme="minorHAnsi" w:cstheme="minorHAnsi"/>
          <w:color w:val="201F1E"/>
          <w:sz w:val="24"/>
          <w:szCs w:val="24"/>
          <w:bdr w:val="none" w:sz="0" w:space="0" w:color="auto" w:frame="1"/>
        </w:rPr>
        <w:t>Environmental Microbiologist</w:t>
      </w:r>
    </w:p>
    <w:p w14:paraId="132B31D9" w14:textId="77777777" w:rsidR="008D0A2D" w:rsidRP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4"/>
          <w:szCs w:val="24"/>
        </w:rPr>
      </w:pPr>
      <w:r w:rsidRPr="008D0A2D">
        <w:rPr>
          <w:rFonts w:asciiTheme="minorHAnsi" w:hAnsiTheme="minorHAnsi" w:cstheme="minorHAnsi"/>
          <w:color w:val="201F1E"/>
          <w:sz w:val="24"/>
          <w:szCs w:val="24"/>
          <w:bdr w:val="none" w:sz="0" w:space="0" w:color="auto" w:frame="1"/>
        </w:rPr>
        <w:t>WASH Team, Community Mitigation Task Force, COVID-19 Response</w:t>
      </w:r>
    </w:p>
    <w:p w14:paraId="2EDB65A9" w14:textId="5B8C24D9" w:rsid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01F1E"/>
          <w:sz w:val="24"/>
          <w:szCs w:val="24"/>
          <w:bdr w:val="none" w:sz="0" w:space="0" w:color="auto" w:frame="1"/>
        </w:rPr>
      </w:pPr>
      <w:r w:rsidRPr="008D0A2D">
        <w:rPr>
          <w:rFonts w:asciiTheme="minorHAnsi" w:hAnsiTheme="minorHAnsi" w:cstheme="minorHAnsi"/>
          <w:color w:val="201F1E"/>
          <w:sz w:val="24"/>
          <w:szCs w:val="24"/>
          <w:bdr w:val="none" w:sz="0" w:space="0" w:color="auto" w:frame="1"/>
        </w:rPr>
        <w:t>Centers for Disease Control and Prevention</w:t>
      </w:r>
    </w:p>
    <w:p w14:paraId="2A6E8987" w14:textId="77777777" w:rsidR="008D0A2D" w:rsidRPr="008D0A2D" w:rsidRDefault="008D0A2D" w:rsidP="008D0A2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8"/>
          <w:szCs w:val="28"/>
        </w:rPr>
      </w:pPr>
    </w:p>
    <w:p w14:paraId="20F58D3D" w14:textId="49BED452" w:rsidR="008D0A2D" w:rsidRPr="008D0A2D" w:rsidRDefault="008D0A2D" w:rsidP="008D0A2D">
      <w:pPr>
        <w:pStyle w:val="NoSpacing"/>
        <w:rPr>
          <w:b/>
          <w:bCs/>
          <w:sz w:val="24"/>
          <w:szCs w:val="24"/>
        </w:rPr>
      </w:pPr>
      <w:r w:rsidRPr="008D0A2D">
        <w:rPr>
          <w:b/>
          <w:bCs/>
          <w:sz w:val="24"/>
          <w:szCs w:val="24"/>
        </w:rPr>
        <w:t>Michele Hlavsa</w:t>
      </w:r>
    </w:p>
    <w:p w14:paraId="3CD52AC0" w14:textId="759B66F3" w:rsidR="008D0A2D" w:rsidRPr="008D0A2D" w:rsidRDefault="008D0A2D" w:rsidP="008D0A2D">
      <w:pPr>
        <w:pStyle w:val="NoSpacing"/>
        <w:rPr>
          <w:sz w:val="24"/>
          <w:szCs w:val="24"/>
        </w:rPr>
      </w:pPr>
      <w:r w:rsidRPr="008D0A2D">
        <w:rPr>
          <w:sz w:val="24"/>
          <w:szCs w:val="24"/>
        </w:rPr>
        <w:t>Epidemiologist and Chief of CDC's Healthy Swimming Program</w:t>
      </w:r>
    </w:p>
    <w:p w14:paraId="65C9787A" w14:textId="77777777" w:rsidR="008D0A2D" w:rsidRPr="008D0A2D" w:rsidRDefault="008D0A2D" w:rsidP="008D0A2D">
      <w:pPr>
        <w:pStyle w:val="NoSpacing"/>
        <w:rPr>
          <w:b/>
          <w:bCs/>
        </w:rPr>
      </w:pPr>
    </w:p>
    <w:p w14:paraId="7D6DBA92" w14:textId="217B3810" w:rsidR="008D0A2D" w:rsidRPr="008D0A2D" w:rsidRDefault="008D0A2D" w:rsidP="008D0A2D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  <w:r w:rsidRPr="008D0A2D">
        <w:rPr>
          <w:rFonts w:asciiTheme="minorHAnsi" w:hAnsiTheme="minorHAnsi" w:cstheme="minorHAnsi"/>
          <w:b/>
          <w:bCs/>
          <w:sz w:val="24"/>
          <w:szCs w:val="24"/>
        </w:rPr>
        <w:t>Joe Laco</w:t>
      </w:r>
    </w:p>
    <w:p w14:paraId="58D5EB07" w14:textId="53C723D9" w:rsidR="008D0A2D" w:rsidRDefault="008D0A2D" w:rsidP="008D0A2D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8D0A2D">
        <w:rPr>
          <w:rFonts w:asciiTheme="minorHAnsi" w:hAnsiTheme="minorHAnsi" w:cstheme="minorHAnsi"/>
          <w:sz w:val="24"/>
          <w:szCs w:val="24"/>
        </w:rPr>
        <w:t>Environmental Health Officer in CDC's National Center for Environmental Health for the Water, Food and Environmental Health Services Branch</w:t>
      </w:r>
    </w:p>
    <w:p w14:paraId="19B72C27" w14:textId="2325925C" w:rsidR="009F78C2" w:rsidRDefault="009F78C2" w:rsidP="008D0A2D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736CA41E" w14:textId="5218507E" w:rsidR="009F78C2" w:rsidRPr="0041414E" w:rsidRDefault="009F78C2" w:rsidP="008D0A2D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  <w:r w:rsidRPr="0041414E">
        <w:rPr>
          <w:rFonts w:asciiTheme="minorHAnsi" w:hAnsiTheme="minorHAnsi" w:cstheme="minorHAnsi"/>
          <w:b/>
          <w:bCs/>
          <w:sz w:val="24"/>
          <w:szCs w:val="24"/>
        </w:rPr>
        <w:t>Dewey Case</w:t>
      </w:r>
    </w:p>
    <w:p w14:paraId="09D4E158" w14:textId="3050F302" w:rsidR="009F78C2" w:rsidRPr="008D0A2D" w:rsidRDefault="0041414E" w:rsidP="008D0A2D">
      <w:pPr>
        <w:pStyle w:val="NoSpacing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</w:t>
      </w:r>
      <w:r w:rsidR="004B2481">
        <w:rPr>
          <w:rFonts w:asciiTheme="minorHAnsi" w:hAnsiTheme="minorHAnsi" w:cstheme="minorHAnsi"/>
          <w:sz w:val="24"/>
          <w:szCs w:val="24"/>
        </w:rPr>
        <w:t>-</w:t>
      </w:r>
      <w:r>
        <w:rPr>
          <w:rFonts w:asciiTheme="minorHAnsi" w:hAnsiTheme="minorHAnsi" w:cstheme="minorHAnsi"/>
          <w:sz w:val="24"/>
          <w:szCs w:val="24"/>
        </w:rPr>
        <w:t>MAC</w:t>
      </w:r>
    </w:p>
    <w:p w14:paraId="47B5575F" w14:textId="40FA1DF7" w:rsidR="008D0A2D" w:rsidRDefault="008D0A2D"/>
    <w:p w14:paraId="565C6D89" w14:textId="32E314AF" w:rsidR="00491F19" w:rsidRDefault="00491F19"/>
    <w:p w14:paraId="4C9D5756" w14:textId="77777777" w:rsidR="00491F19" w:rsidRDefault="00491F19"/>
    <w:sectPr w:rsidR="00491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TIwNjcwMTM0MTZQ0lEKTi0uzszPAykwrgUAdL4B4ywAAAA="/>
  </w:docVars>
  <w:rsids>
    <w:rsidRoot w:val="008D0A2D"/>
    <w:rsid w:val="001F30FC"/>
    <w:rsid w:val="0041414E"/>
    <w:rsid w:val="00491F19"/>
    <w:rsid w:val="004B2481"/>
    <w:rsid w:val="008D0A2D"/>
    <w:rsid w:val="009F7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96DBC"/>
  <w15:chartTrackingRefBased/>
  <w15:docId w15:val="{CF806D85-7ACE-49BA-8EE3-3CB71BCEC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A2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0A2D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8D0A2D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31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32190A57DAF4D9EBDD7D457216B9B" ma:contentTypeVersion="13" ma:contentTypeDescription="Create a new document." ma:contentTypeScope="" ma:versionID="7ae9fc91fc83c3d0227acd55e7c99c3a">
  <xsd:schema xmlns:xsd="http://www.w3.org/2001/XMLSchema" xmlns:xs="http://www.w3.org/2001/XMLSchema" xmlns:p="http://schemas.microsoft.com/office/2006/metadata/properties" xmlns:ns3="1b4b979b-b0a8-4402-89af-e25819069b21" xmlns:ns4="e1506828-b1c3-4905-ac82-872e1726c300" targetNamespace="http://schemas.microsoft.com/office/2006/metadata/properties" ma:root="true" ma:fieldsID="810fdea0c5c5c6b41565644fcc2316da" ns3:_="" ns4:_="">
    <xsd:import namespace="1b4b979b-b0a8-4402-89af-e25819069b21"/>
    <xsd:import namespace="e1506828-b1c3-4905-ac82-872e1726c3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b979b-b0a8-4402-89af-e25819069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06828-b1c3-4905-ac82-872e1726c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557422-A8AE-4AAC-87AC-79AFEE0CB7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01A42F-586C-4264-89EB-154F881AD6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BF13496-9FE3-46DD-9FDB-552436B83D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4b979b-b0a8-4402-89af-e25819069b21"/>
    <ds:schemaRef ds:uri="e1506828-b1c3-4905-ac82-872e1726c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Coffman</dc:creator>
  <cp:keywords/>
  <dc:description/>
  <cp:lastModifiedBy>Samantha Coffman</cp:lastModifiedBy>
  <cp:revision>6</cp:revision>
  <dcterms:created xsi:type="dcterms:W3CDTF">2020-04-23T21:47:00Z</dcterms:created>
  <dcterms:modified xsi:type="dcterms:W3CDTF">2020-04-25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432190A57DAF4D9EBDD7D457216B9B</vt:lpwstr>
  </property>
</Properties>
</file>